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7FAC46" w14:textId="35B07965" w:rsidR="009C0065" w:rsidRDefault="009C0065" w:rsidP="009C0065">
      <w:r>
        <w:t>Final Year Project Proposal Department of Computing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985"/>
        <w:gridCol w:w="7087"/>
      </w:tblGrid>
      <w:tr w:rsidR="009C0065" w14:paraId="70883673" w14:textId="77777777" w:rsidTr="009C0065">
        <w:tc>
          <w:tcPr>
            <w:tcW w:w="1985" w:type="dxa"/>
          </w:tcPr>
          <w:p w14:paraId="5300ABEE" w14:textId="77777777" w:rsidR="009C0065" w:rsidRDefault="009C0065">
            <w:r>
              <w:t>Name</w:t>
            </w:r>
          </w:p>
        </w:tc>
        <w:tc>
          <w:tcPr>
            <w:tcW w:w="7087" w:type="dxa"/>
          </w:tcPr>
          <w:p w14:paraId="5BD0B3A2" w14:textId="6E773DF8" w:rsidR="009C0065" w:rsidRDefault="0022266B">
            <w:r>
              <w:t>David Taylor</w:t>
            </w:r>
          </w:p>
        </w:tc>
      </w:tr>
      <w:tr w:rsidR="009C0065" w14:paraId="7477E1DF" w14:textId="77777777" w:rsidTr="009C0065">
        <w:tc>
          <w:tcPr>
            <w:tcW w:w="1985" w:type="dxa"/>
          </w:tcPr>
          <w:p w14:paraId="349DC97F" w14:textId="77777777" w:rsidR="009C0065" w:rsidRDefault="009C0065">
            <w:r>
              <w:t>Student ID</w:t>
            </w:r>
          </w:p>
        </w:tc>
        <w:tc>
          <w:tcPr>
            <w:tcW w:w="7087" w:type="dxa"/>
          </w:tcPr>
          <w:p w14:paraId="2447E062" w14:textId="4F73E9C6" w:rsidR="009C0065" w:rsidRDefault="0022266B">
            <w:r>
              <w:t>18013908</w:t>
            </w:r>
          </w:p>
        </w:tc>
      </w:tr>
      <w:tr w:rsidR="009C0065" w14:paraId="31EF4E33" w14:textId="77777777" w:rsidTr="009C0065">
        <w:tc>
          <w:tcPr>
            <w:tcW w:w="1985" w:type="dxa"/>
          </w:tcPr>
          <w:p w14:paraId="362112C9" w14:textId="77777777" w:rsidR="009C0065" w:rsidRDefault="009C0065">
            <w:r>
              <w:t>Award</w:t>
            </w:r>
          </w:p>
        </w:tc>
        <w:tc>
          <w:tcPr>
            <w:tcW w:w="7087" w:type="dxa"/>
          </w:tcPr>
          <w:p w14:paraId="2DDA7CB7" w14:textId="651BD1CC" w:rsidR="009C0065" w:rsidRDefault="0022266B">
            <w:r>
              <w:t>BSc (Hons) Computer Games Programming</w:t>
            </w:r>
          </w:p>
        </w:tc>
      </w:tr>
      <w:tr w:rsidR="009C0065" w14:paraId="445AAC0D" w14:textId="77777777" w:rsidTr="009C0065">
        <w:tc>
          <w:tcPr>
            <w:tcW w:w="1985" w:type="dxa"/>
          </w:tcPr>
          <w:p w14:paraId="4497CC93" w14:textId="77777777" w:rsidR="009C0065" w:rsidRDefault="009C0065">
            <w:r>
              <w:t>Semester</w:t>
            </w:r>
          </w:p>
        </w:tc>
        <w:tc>
          <w:tcPr>
            <w:tcW w:w="7087" w:type="dxa"/>
          </w:tcPr>
          <w:p w14:paraId="0E8FF946" w14:textId="4FB312E2" w:rsidR="009C0065" w:rsidRDefault="0022266B">
            <w:r>
              <w:t>Year 3 Semester 1</w:t>
            </w:r>
          </w:p>
        </w:tc>
      </w:tr>
      <w:tr w:rsidR="009C0065" w14:paraId="2A3969C3" w14:textId="77777777" w:rsidTr="009C0065">
        <w:tc>
          <w:tcPr>
            <w:tcW w:w="1985" w:type="dxa"/>
          </w:tcPr>
          <w:p w14:paraId="65873C59" w14:textId="77777777" w:rsidR="009C0065" w:rsidRDefault="009C0065">
            <w:r>
              <w:t>Award Leader</w:t>
            </w:r>
          </w:p>
        </w:tc>
        <w:tc>
          <w:tcPr>
            <w:tcW w:w="7087" w:type="dxa"/>
          </w:tcPr>
          <w:p w14:paraId="10230311" w14:textId="4DB6B541" w:rsidR="009C0065" w:rsidRDefault="0022266B">
            <w:r>
              <w:t>Davin Ward</w:t>
            </w:r>
          </w:p>
        </w:tc>
      </w:tr>
    </w:tbl>
    <w:p w14:paraId="779B155C" w14:textId="77777777" w:rsidR="00DC4EFA" w:rsidRDefault="00DC4EFA"/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985"/>
        <w:gridCol w:w="7087"/>
      </w:tblGrid>
      <w:tr w:rsidR="00EC1E15" w14:paraId="1597C522" w14:textId="77777777" w:rsidTr="00EC1E15">
        <w:tc>
          <w:tcPr>
            <w:tcW w:w="1985" w:type="dxa"/>
          </w:tcPr>
          <w:p w14:paraId="138F5B1E" w14:textId="77777777" w:rsidR="00EC1E15" w:rsidRDefault="00EC1E15">
            <w:r>
              <w:t>Version</w:t>
            </w:r>
          </w:p>
        </w:tc>
        <w:tc>
          <w:tcPr>
            <w:tcW w:w="7087" w:type="dxa"/>
          </w:tcPr>
          <w:p w14:paraId="7DA74890" w14:textId="55A6AF9B" w:rsidR="00EC1E15" w:rsidRDefault="0022266B">
            <w:r>
              <w:t>1.0</w:t>
            </w:r>
          </w:p>
        </w:tc>
      </w:tr>
    </w:tbl>
    <w:p w14:paraId="7A7276E6" w14:textId="77777777" w:rsidR="00EC1E15" w:rsidRDefault="00EC1E15"/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5670"/>
        <w:gridCol w:w="1701"/>
        <w:gridCol w:w="1701"/>
      </w:tblGrid>
      <w:tr w:rsidR="00EC1E15" w14:paraId="5EBCFBF7" w14:textId="77777777" w:rsidTr="00EC1E15">
        <w:tc>
          <w:tcPr>
            <w:tcW w:w="5670" w:type="dxa"/>
          </w:tcPr>
          <w:p w14:paraId="144855AF" w14:textId="77777777" w:rsidR="00EC1E15" w:rsidRDefault="00EC1E15">
            <w:r>
              <w:t>Change History</w:t>
            </w:r>
          </w:p>
        </w:tc>
        <w:tc>
          <w:tcPr>
            <w:tcW w:w="1701" w:type="dxa"/>
          </w:tcPr>
          <w:p w14:paraId="360BE56E" w14:textId="77777777" w:rsidR="00EC1E15" w:rsidRDefault="00EC1E15" w:rsidP="00EC1E15">
            <w:pPr>
              <w:jc w:val="center"/>
            </w:pPr>
            <w:r>
              <w:t>Version</w:t>
            </w:r>
          </w:p>
        </w:tc>
        <w:tc>
          <w:tcPr>
            <w:tcW w:w="1701" w:type="dxa"/>
          </w:tcPr>
          <w:p w14:paraId="016D720D" w14:textId="77777777" w:rsidR="00EC1E15" w:rsidRDefault="00EC1E15" w:rsidP="00EC1E15">
            <w:pPr>
              <w:jc w:val="center"/>
            </w:pPr>
            <w:r>
              <w:t>Date</w:t>
            </w:r>
          </w:p>
        </w:tc>
      </w:tr>
      <w:tr w:rsidR="00EC1E15" w14:paraId="5C8530FA" w14:textId="77777777" w:rsidTr="00EC1E15">
        <w:tc>
          <w:tcPr>
            <w:tcW w:w="5670" w:type="dxa"/>
          </w:tcPr>
          <w:p w14:paraId="131B291F" w14:textId="3D74C00D" w:rsidR="00EC1E15" w:rsidRDefault="00953E9F">
            <w:r>
              <w:t>Initial Type-up</w:t>
            </w:r>
          </w:p>
        </w:tc>
        <w:tc>
          <w:tcPr>
            <w:tcW w:w="1701" w:type="dxa"/>
          </w:tcPr>
          <w:p w14:paraId="140548E8" w14:textId="73D03869" w:rsidR="00EC1E15" w:rsidRDefault="00953E9F">
            <w:r>
              <w:t>1.0</w:t>
            </w:r>
          </w:p>
        </w:tc>
        <w:tc>
          <w:tcPr>
            <w:tcW w:w="1701" w:type="dxa"/>
          </w:tcPr>
          <w:p w14:paraId="29CA9A10" w14:textId="5A14A6DD" w:rsidR="00EC1E15" w:rsidRDefault="00953E9F">
            <w:r>
              <w:t>6</w:t>
            </w:r>
            <w:r w:rsidRPr="00953E9F">
              <w:rPr>
                <w:vertAlign w:val="superscript"/>
              </w:rPr>
              <w:t>th</w:t>
            </w:r>
            <w:r>
              <w:t xml:space="preserve"> October</w:t>
            </w:r>
          </w:p>
        </w:tc>
      </w:tr>
    </w:tbl>
    <w:p w14:paraId="7CB4C680" w14:textId="77777777" w:rsidR="00EC1E15" w:rsidRDefault="00EC1E15"/>
    <w:p w14:paraId="3E301AFB" w14:textId="77777777" w:rsidR="00EC1E15" w:rsidRDefault="00EC1E15">
      <w:r>
        <w:br w:type="page"/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072"/>
      </w:tblGrid>
      <w:tr w:rsidR="009C0065" w14:paraId="34C476B8" w14:textId="77777777" w:rsidTr="009C0065">
        <w:tc>
          <w:tcPr>
            <w:tcW w:w="9072" w:type="dxa"/>
          </w:tcPr>
          <w:p w14:paraId="5687DA09" w14:textId="77777777" w:rsidR="009C0065" w:rsidRDefault="009C0065">
            <w:r>
              <w:lastRenderedPageBreak/>
              <w:t>Project Title</w:t>
            </w:r>
          </w:p>
        </w:tc>
      </w:tr>
      <w:tr w:rsidR="009C0065" w14:paraId="7934D029" w14:textId="77777777" w:rsidTr="00EC1E15">
        <w:trPr>
          <w:trHeight w:val="1178"/>
        </w:trPr>
        <w:tc>
          <w:tcPr>
            <w:tcW w:w="9072" w:type="dxa"/>
          </w:tcPr>
          <w:p w14:paraId="366059E9" w14:textId="552BA8E5" w:rsidR="00486587" w:rsidRPr="00486587" w:rsidRDefault="00486587" w:rsidP="00486587">
            <w:pPr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</w:pPr>
            <w:bookmarkStart w:id="0" w:name="_Hlk52820025"/>
            <w:r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>S</w:t>
            </w:r>
            <w:r w:rsidRPr="00486587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>elf-driving neural network to handle multiple off-road terrains</w:t>
            </w:r>
          </w:p>
          <w:bookmarkEnd w:id="0"/>
          <w:p w14:paraId="700B3673" w14:textId="77777777" w:rsidR="00EC1E15" w:rsidRDefault="00EC1E15"/>
        </w:tc>
      </w:tr>
    </w:tbl>
    <w:p w14:paraId="7A22B4CB" w14:textId="77777777" w:rsidR="009C0065" w:rsidRDefault="009C0065"/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072"/>
      </w:tblGrid>
      <w:tr w:rsidR="009C0065" w14:paraId="3C586AE3" w14:textId="77777777" w:rsidTr="009C0065">
        <w:tc>
          <w:tcPr>
            <w:tcW w:w="9072" w:type="dxa"/>
          </w:tcPr>
          <w:p w14:paraId="207ED259" w14:textId="77777777" w:rsidR="009C0065" w:rsidRDefault="009C0065">
            <w:r>
              <w:t>Background</w:t>
            </w:r>
          </w:p>
        </w:tc>
      </w:tr>
      <w:tr w:rsidR="009C0065" w14:paraId="2C3693BA" w14:textId="77777777" w:rsidTr="00EC1E15">
        <w:trPr>
          <w:trHeight w:val="7996"/>
        </w:trPr>
        <w:tc>
          <w:tcPr>
            <w:tcW w:w="9072" w:type="dxa"/>
          </w:tcPr>
          <w:p w14:paraId="2709560A" w14:textId="268BF70F" w:rsidR="00390BBD" w:rsidRDefault="00F32FC1" w:rsidP="004232B1">
            <w:r>
              <w:t xml:space="preserve">The obstacle </w:t>
            </w:r>
            <w:r w:rsidR="004F68AC">
              <w:t>I am</w:t>
            </w:r>
            <w:r>
              <w:t xml:space="preserve"> looking</w:t>
            </w:r>
            <w:r w:rsidR="004F68AC">
              <w:t xml:space="preserve"> to</w:t>
            </w:r>
            <w:r>
              <w:t xml:space="preserve"> remedy is that off-road/ </w:t>
            </w:r>
            <w:r w:rsidR="00EE42B5">
              <w:t>extreme weather-</w:t>
            </w:r>
            <w:r>
              <w:t xml:space="preserve">driving </w:t>
            </w:r>
            <w:r w:rsidR="005C541E">
              <w:t>is</w:t>
            </w:r>
            <w:r w:rsidR="00343FDD">
              <w:t xml:space="preserve"> difficult</w:t>
            </w:r>
            <w:r w:rsidR="000B463D">
              <w:t>.</w:t>
            </w:r>
            <w:r w:rsidR="00A8304A">
              <w:t xml:space="preserve"> </w:t>
            </w:r>
            <w:r w:rsidR="00F251C6">
              <w:t>This issue is</w:t>
            </w:r>
            <w:r w:rsidR="00096C9F">
              <w:t xml:space="preserve"> one that I have</w:t>
            </w:r>
            <w:r w:rsidR="00F251C6">
              <w:t xml:space="preserve"> encountered </w:t>
            </w:r>
            <w:r w:rsidR="00096C9F">
              <w:t xml:space="preserve">in </w:t>
            </w:r>
            <w:r w:rsidR="000876D4">
              <w:t xml:space="preserve">simulation </w:t>
            </w:r>
            <w:r w:rsidR="00096C9F">
              <w:t>games</w:t>
            </w:r>
            <w:r w:rsidR="00E00E14">
              <w:t xml:space="preserve"> and</w:t>
            </w:r>
            <w:r w:rsidR="00CC0CB2">
              <w:t xml:space="preserve"> racing games.</w:t>
            </w:r>
            <w:r w:rsidR="004232B1">
              <w:t xml:space="preserve"> </w:t>
            </w:r>
            <w:r w:rsidR="00F15983">
              <w:t xml:space="preserve">I have selected this project as I have a fascination </w:t>
            </w:r>
            <w:r w:rsidR="00115377">
              <w:t>with</w:t>
            </w:r>
            <w:r w:rsidR="00F15983">
              <w:t xml:space="preserve"> self-driving cars as well as neural networks</w:t>
            </w:r>
            <w:r w:rsidR="004232B1">
              <w:t xml:space="preserve">. </w:t>
            </w:r>
            <w:r w:rsidR="00390BBD">
              <w:t>The Difficulties that I will face in completing this project will be</w:t>
            </w:r>
            <w:r w:rsidR="00CB6E00">
              <w:t>,</w:t>
            </w:r>
            <w:r w:rsidR="00390BBD">
              <w:t xml:space="preserve"> learning multiple new technologies as well as the training of the neural network</w:t>
            </w:r>
            <w:r w:rsidR="004F68AC">
              <w:t xml:space="preserve"> as if these tasks take too long it will affect the </w:t>
            </w:r>
            <w:r w:rsidR="00115377">
              <w:t xml:space="preserve">quality of the </w:t>
            </w:r>
            <w:r w:rsidR="006D6600">
              <w:t xml:space="preserve">final </w:t>
            </w:r>
            <w:r w:rsidR="004F68AC">
              <w:t xml:space="preserve">outcome of the project.  </w:t>
            </w:r>
            <w:r w:rsidR="00390BBD">
              <w:t xml:space="preserve">  </w:t>
            </w:r>
          </w:p>
        </w:tc>
      </w:tr>
    </w:tbl>
    <w:p w14:paraId="44CE1518" w14:textId="77777777" w:rsidR="009C0065" w:rsidRDefault="009C0065"/>
    <w:p w14:paraId="310C2159" w14:textId="77777777" w:rsidR="009C0065" w:rsidRDefault="009C0065">
      <w:r>
        <w:br w:type="page"/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072"/>
      </w:tblGrid>
      <w:tr w:rsidR="009C0065" w14:paraId="680D9708" w14:textId="77777777" w:rsidTr="001D6504">
        <w:tc>
          <w:tcPr>
            <w:tcW w:w="9072" w:type="dxa"/>
          </w:tcPr>
          <w:p w14:paraId="39680ED3" w14:textId="77777777" w:rsidR="009C0065" w:rsidRDefault="009C0065" w:rsidP="001D6504">
            <w:r>
              <w:lastRenderedPageBreak/>
              <w:t>Objectives</w:t>
            </w:r>
          </w:p>
        </w:tc>
      </w:tr>
      <w:tr w:rsidR="009C0065" w14:paraId="6C099B56" w14:textId="77777777" w:rsidTr="00EC1E15">
        <w:trPr>
          <w:trHeight w:val="7720"/>
        </w:trPr>
        <w:tc>
          <w:tcPr>
            <w:tcW w:w="9072" w:type="dxa"/>
          </w:tcPr>
          <w:p w14:paraId="420C23CA" w14:textId="53047863" w:rsidR="00B55C0C" w:rsidRDefault="00B55C0C" w:rsidP="001D6504">
            <w:r>
              <w:t>The scope for this project is</w:t>
            </w:r>
            <w:r w:rsidR="003077F4">
              <w:t xml:space="preserve"> to create </w:t>
            </w:r>
            <w:r w:rsidR="00937055">
              <w:t>an</w:t>
            </w:r>
            <w:r w:rsidR="003077F4">
              <w:t xml:space="preserve"> AI to assist in all</w:t>
            </w:r>
            <w:r w:rsidR="006D6600">
              <w:t>-</w:t>
            </w:r>
            <w:r w:rsidR="003077F4">
              <w:t>terrain driving</w:t>
            </w:r>
            <w:r w:rsidR="0094155C">
              <w:t>. M</w:t>
            </w:r>
            <w:r w:rsidR="00F96C10">
              <w:t>y focus for this project is researching, designing, and implementing the neural network that will drive the car. To help reduce the scope</w:t>
            </w:r>
            <w:r w:rsidR="0094155C">
              <w:t>,</w:t>
            </w:r>
            <w:r w:rsidR="00F96C10">
              <w:t xml:space="preserve"> I will be using </w:t>
            </w:r>
            <w:r w:rsidR="00821598">
              <w:t xml:space="preserve">UE4 and </w:t>
            </w:r>
            <w:r w:rsidR="005E1F7E">
              <w:t>TensorFlow</w:t>
            </w:r>
            <w:r w:rsidR="00821598">
              <w:t xml:space="preserve"> </w:t>
            </w:r>
            <w:r w:rsidR="0094155C">
              <w:t>to minimis</w:t>
            </w:r>
            <w:r w:rsidR="00821598">
              <w:t>e the amount of wo</w:t>
            </w:r>
            <w:r w:rsidR="005E1F7E">
              <w:t xml:space="preserve">rk making this </w:t>
            </w:r>
            <w:r w:rsidR="0094155C">
              <w:t>viable project</w:t>
            </w:r>
            <w:r w:rsidR="005E1F7E">
              <w:t xml:space="preserve"> scope wise. </w:t>
            </w:r>
          </w:p>
          <w:p w14:paraId="180B305E" w14:textId="1A81E37E" w:rsidR="009C0065" w:rsidRDefault="00C9119B" w:rsidP="001D6504">
            <w:r>
              <w:br/>
            </w:r>
            <w:r w:rsidR="004B2B61">
              <w:t>The areas I will researching for this project are:</w:t>
            </w:r>
          </w:p>
          <w:p w14:paraId="0BDD53F1" w14:textId="3F8743CC" w:rsidR="001918AA" w:rsidRDefault="001918AA" w:rsidP="005E1F7E">
            <w:pPr>
              <w:pStyle w:val="ListParagraph"/>
              <w:numPr>
                <w:ilvl w:val="0"/>
                <w:numId w:val="1"/>
              </w:numPr>
            </w:pPr>
            <w:r>
              <w:t>Neural network API(Tens</w:t>
            </w:r>
            <w:r w:rsidR="006D6600">
              <w:t>o</w:t>
            </w:r>
            <w:r>
              <w:t>rFlow)</w:t>
            </w:r>
          </w:p>
          <w:p w14:paraId="2F19FD11" w14:textId="16A67B85" w:rsidR="00AC5A42" w:rsidRDefault="00AC5A42" w:rsidP="005E1F7E">
            <w:pPr>
              <w:pStyle w:val="ListParagraph"/>
              <w:numPr>
                <w:ilvl w:val="0"/>
                <w:numId w:val="1"/>
              </w:numPr>
            </w:pPr>
            <w:r>
              <w:t>Neural network Layouts</w:t>
            </w:r>
          </w:p>
          <w:p w14:paraId="189D93D3" w14:textId="27192F3A" w:rsidR="0080334E" w:rsidRDefault="0080334E" w:rsidP="0080334E">
            <w:pPr>
              <w:pStyle w:val="ListParagraph"/>
              <w:numPr>
                <w:ilvl w:val="0"/>
                <w:numId w:val="1"/>
              </w:numPr>
            </w:pPr>
            <w:r>
              <w:t>Neural network training</w:t>
            </w:r>
            <w:r w:rsidR="00BE7113">
              <w:t xml:space="preserve"> </w:t>
            </w:r>
            <w:r>
              <w:t>(</w:t>
            </w:r>
            <w:r w:rsidR="00BE7113">
              <w:t xml:space="preserve">Methods and </w:t>
            </w:r>
            <w:r>
              <w:t>Hardware improvements</w:t>
            </w:r>
            <w:r w:rsidR="006D6600">
              <w:t>/</w:t>
            </w:r>
            <w:r>
              <w:t>software improvements)</w:t>
            </w:r>
          </w:p>
          <w:p w14:paraId="4CE38F75" w14:textId="77777777" w:rsidR="00B55C0C" w:rsidRDefault="00B55C0C" w:rsidP="001D6504"/>
          <w:p w14:paraId="46768A06" w14:textId="0C3586FC" w:rsidR="00B55C0C" w:rsidRDefault="00B1197A" w:rsidP="001D6504">
            <w:r>
              <w:t>For t</w:t>
            </w:r>
            <w:r w:rsidR="003D6E74">
              <w:t xml:space="preserve">his </w:t>
            </w:r>
            <w:r w:rsidR="006037D9">
              <w:t>research</w:t>
            </w:r>
            <w:r w:rsidR="006D6600">
              <w:t>,</w:t>
            </w:r>
            <w:r w:rsidR="006037D9">
              <w:t xml:space="preserve"> I will be producing </w:t>
            </w:r>
            <w:r>
              <w:t>professional</w:t>
            </w:r>
            <w:r w:rsidR="00093871">
              <w:t xml:space="preserve"> and</w:t>
            </w:r>
            <w:r>
              <w:t xml:space="preserve"> </w:t>
            </w:r>
            <w:r w:rsidR="006037D9">
              <w:t xml:space="preserve">accurate documents to record all activities these </w:t>
            </w:r>
            <w:r>
              <w:t>will record any meetings, research outcomes, critical evaluation and any other activities done for the project.</w:t>
            </w:r>
          </w:p>
          <w:p w14:paraId="6FF345A5" w14:textId="381A3B18" w:rsidR="00C9119B" w:rsidRDefault="00C9119B" w:rsidP="001D6504"/>
          <w:p w14:paraId="2FF5284E" w14:textId="1FF1ABAF" w:rsidR="00A273F7" w:rsidRDefault="00093871" w:rsidP="001D6504">
            <w:r>
              <w:t>For this project</w:t>
            </w:r>
            <w:r w:rsidR="006D6600">
              <w:t>,</w:t>
            </w:r>
            <w:r>
              <w:t xml:space="preserve"> I will be creating a software art</w:t>
            </w:r>
            <w:r w:rsidR="006D6600">
              <w:t>e</w:t>
            </w:r>
            <w:r>
              <w:t>fact</w:t>
            </w:r>
            <w:r w:rsidR="00A273F7">
              <w:t xml:space="preserve"> this will be using the best methods that I have </w:t>
            </w:r>
            <w:r w:rsidR="004B2B61">
              <w:t>found through research</w:t>
            </w:r>
            <w:r w:rsidR="00A273F7">
              <w:t>. I w</w:t>
            </w:r>
            <w:r w:rsidR="0094155C">
              <w:t>ant</w:t>
            </w:r>
            <w:r w:rsidR="00A273F7">
              <w:t xml:space="preserve"> the software art</w:t>
            </w:r>
            <w:r w:rsidR="006D6600">
              <w:t>e</w:t>
            </w:r>
            <w:r w:rsidR="00A273F7">
              <w:t>fact to feature:</w:t>
            </w:r>
          </w:p>
          <w:p w14:paraId="7F557102" w14:textId="6C55EC94" w:rsidR="00A273F7" w:rsidRDefault="00A273F7" w:rsidP="00A273F7">
            <w:pPr>
              <w:pStyle w:val="ListParagraph"/>
              <w:numPr>
                <w:ilvl w:val="0"/>
                <w:numId w:val="2"/>
              </w:numPr>
            </w:pPr>
            <w:r>
              <w:t>Unassisted movement</w:t>
            </w:r>
          </w:p>
          <w:p w14:paraId="3761D67D" w14:textId="4E85B42B" w:rsidR="00A273F7" w:rsidRDefault="00A273F7" w:rsidP="00A273F7">
            <w:pPr>
              <w:pStyle w:val="ListParagraph"/>
              <w:numPr>
                <w:ilvl w:val="0"/>
                <w:numId w:val="2"/>
              </w:numPr>
            </w:pPr>
            <w:r>
              <w:t>Safely traversing over altering terrain (Ice/ Steep incline/ Steep Descent / uneven terrain)</w:t>
            </w:r>
          </w:p>
          <w:p w14:paraId="1D9E8C93" w14:textId="589E5957" w:rsidR="00093871" w:rsidRDefault="00C03516" w:rsidP="001D6504">
            <w:pPr>
              <w:pStyle w:val="ListParagraph"/>
              <w:numPr>
                <w:ilvl w:val="0"/>
                <w:numId w:val="2"/>
              </w:numPr>
            </w:pPr>
            <w:r>
              <w:t>Movement to a predetermined location</w:t>
            </w:r>
          </w:p>
          <w:p w14:paraId="0F299505" w14:textId="77777777" w:rsidR="00B55C0C" w:rsidRDefault="00B55C0C" w:rsidP="001D6504"/>
          <w:p w14:paraId="3423EDE0" w14:textId="5F803EDC" w:rsidR="00B55C0C" w:rsidRDefault="00435AE3" w:rsidP="001D6504">
            <w:r>
              <w:t>I will mark the project success</w:t>
            </w:r>
            <w:r w:rsidR="009C4CF1">
              <w:t xml:space="preserve"> on:</w:t>
            </w:r>
          </w:p>
          <w:p w14:paraId="1286B20C" w14:textId="01218D42" w:rsidR="009C4CF1" w:rsidRDefault="009C4CF1" w:rsidP="009C4CF1">
            <w:pPr>
              <w:pStyle w:val="ListParagraph"/>
              <w:numPr>
                <w:ilvl w:val="0"/>
                <w:numId w:val="3"/>
              </w:numPr>
            </w:pPr>
            <w:r>
              <w:t>Identifying a suitable method to use in my software art</w:t>
            </w:r>
            <w:r w:rsidR="006D6600">
              <w:t>e</w:t>
            </w:r>
            <w:r>
              <w:t>fact</w:t>
            </w:r>
          </w:p>
          <w:p w14:paraId="08866A64" w14:textId="1B6600AA" w:rsidR="009C4CF1" w:rsidRDefault="009C4CF1" w:rsidP="009C4CF1">
            <w:pPr>
              <w:pStyle w:val="ListParagraph"/>
              <w:numPr>
                <w:ilvl w:val="0"/>
                <w:numId w:val="3"/>
              </w:numPr>
            </w:pPr>
            <w:r>
              <w:t>Producing a requirement specification that identifies the problem and justifies it</w:t>
            </w:r>
          </w:p>
          <w:p w14:paraId="00068FE4" w14:textId="5180CF61" w:rsidR="009C4CF1" w:rsidRDefault="009C4CF1" w:rsidP="009C4CF1">
            <w:pPr>
              <w:pStyle w:val="ListParagraph"/>
              <w:numPr>
                <w:ilvl w:val="0"/>
                <w:numId w:val="3"/>
              </w:numPr>
            </w:pPr>
            <w:r>
              <w:t>A working prototype that addresses the problem and is within the specification and applying an appropriate design method.</w:t>
            </w:r>
            <w:r w:rsidR="00AA1368">
              <w:t xml:space="preserve"> (The software art</w:t>
            </w:r>
            <w:r w:rsidR="00637D63">
              <w:t>e</w:t>
            </w:r>
            <w:r w:rsidR="00AA1368">
              <w:t>fact will be a success if</w:t>
            </w:r>
            <w:r w:rsidR="00637D63">
              <w:t xml:space="preserve"> it </w:t>
            </w:r>
            <w:r w:rsidR="00706ED3">
              <w:t>completes</w:t>
            </w:r>
            <w:r w:rsidR="00637D63">
              <w:t xml:space="preserve"> the points</w:t>
            </w:r>
            <w:r w:rsidR="00DB5870">
              <w:t xml:space="preserve"> listed above</w:t>
            </w:r>
            <w:r w:rsidR="00AA1368">
              <w:t>)</w:t>
            </w:r>
          </w:p>
          <w:p w14:paraId="7AB9A067" w14:textId="77777777" w:rsidR="009C4CF1" w:rsidRDefault="009C4CF1" w:rsidP="009C4CF1">
            <w:pPr>
              <w:pStyle w:val="ListParagraph"/>
              <w:numPr>
                <w:ilvl w:val="0"/>
                <w:numId w:val="3"/>
              </w:numPr>
            </w:pPr>
            <w:r>
              <w:t>By undertaking appropriate testing strategies</w:t>
            </w:r>
          </w:p>
          <w:p w14:paraId="5E33CD33" w14:textId="6DC68412" w:rsidR="009C4CF1" w:rsidRDefault="009C4CF1" w:rsidP="009C4CF1">
            <w:pPr>
              <w:pStyle w:val="ListParagraph"/>
              <w:numPr>
                <w:ilvl w:val="0"/>
                <w:numId w:val="3"/>
              </w:numPr>
            </w:pPr>
            <w:r>
              <w:t xml:space="preserve">Producing work on time according to the project plan </w:t>
            </w:r>
          </w:p>
          <w:p w14:paraId="6C67FAB3" w14:textId="5D4B5DE1" w:rsidR="00C9119B" w:rsidRDefault="00C9119B" w:rsidP="001D6504"/>
        </w:tc>
      </w:tr>
    </w:tbl>
    <w:p w14:paraId="47992B40" w14:textId="77777777" w:rsidR="009C0065" w:rsidRDefault="009C0065" w:rsidP="009C0065"/>
    <w:p w14:paraId="5A1D1D93" w14:textId="77777777" w:rsidR="009C0065" w:rsidRDefault="009C0065">
      <w:r>
        <w:br w:type="page"/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072"/>
      </w:tblGrid>
      <w:tr w:rsidR="009C0065" w14:paraId="09329E41" w14:textId="77777777" w:rsidTr="001D6504">
        <w:tc>
          <w:tcPr>
            <w:tcW w:w="9072" w:type="dxa"/>
          </w:tcPr>
          <w:p w14:paraId="2A047CC0" w14:textId="77777777" w:rsidR="009C0065" w:rsidRDefault="009C0065" w:rsidP="001D6504">
            <w:r>
              <w:lastRenderedPageBreak/>
              <w:t>Resources</w:t>
            </w:r>
          </w:p>
        </w:tc>
      </w:tr>
      <w:tr w:rsidR="009C0065" w14:paraId="42FF20E5" w14:textId="77777777" w:rsidTr="00EC1E15">
        <w:trPr>
          <w:trHeight w:val="4885"/>
        </w:trPr>
        <w:tc>
          <w:tcPr>
            <w:tcW w:w="9072" w:type="dxa"/>
          </w:tcPr>
          <w:p w14:paraId="4405C8E8" w14:textId="2CF94B84" w:rsidR="004B2B61" w:rsidRDefault="00BD7A49" w:rsidP="001D6504">
            <w:r>
              <w:t>The resources required to complete the project are:</w:t>
            </w:r>
          </w:p>
          <w:p w14:paraId="51B69340" w14:textId="3EC093FB" w:rsidR="00BD7A49" w:rsidRDefault="00E27758" w:rsidP="001D6504">
            <w:r>
              <w:t xml:space="preserve">A </w:t>
            </w:r>
            <w:r w:rsidR="00BD7A49">
              <w:t>Word Processor,</w:t>
            </w:r>
          </w:p>
          <w:p w14:paraId="68B2F834" w14:textId="60E4D4DC" w:rsidR="00BD7A49" w:rsidRDefault="00BD7A49" w:rsidP="001D6504">
            <w:r>
              <w:t>Visual Studio Code,</w:t>
            </w:r>
          </w:p>
          <w:p w14:paraId="45C6F23C" w14:textId="60246D6B" w:rsidR="00BD7A49" w:rsidRDefault="00BD7A49" w:rsidP="001D6504">
            <w:r>
              <w:t>Computer</w:t>
            </w:r>
            <w:r w:rsidR="008C036F">
              <w:t xml:space="preserve"> (</w:t>
            </w:r>
            <w:r w:rsidR="00A2399C">
              <w:t>CPU</w:t>
            </w:r>
            <w:r w:rsidR="008C036F">
              <w:t xml:space="preserve"> 6 </w:t>
            </w:r>
            <w:r w:rsidR="00A2399C">
              <w:t>C</w:t>
            </w:r>
            <w:r w:rsidR="008C036F">
              <w:t xml:space="preserve">ore </w:t>
            </w:r>
            <w:r w:rsidR="00A2399C">
              <w:t>12 Threads, 16gb memory, 10</w:t>
            </w:r>
            <w:r w:rsidR="008C6E83">
              <w:t>50ti 4gb</w:t>
            </w:r>
            <w:r w:rsidR="008C036F">
              <w:t>)</w:t>
            </w:r>
            <w:r>
              <w:t xml:space="preserve">, </w:t>
            </w:r>
          </w:p>
          <w:p w14:paraId="3E33052E" w14:textId="7CF9EB6E" w:rsidR="00BD7A49" w:rsidRDefault="00BD7A49" w:rsidP="001D6504">
            <w:r>
              <w:t>UE4,</w:t>
            </w:r>
          </w:p>
          <w:p w14:paraId="1AC9E6B4" w14:textId="6C5EB23B" w:rsidR="00E27758" w:rsidRDefault="00E27758" w:rsidP="001D6504">
            <w:r>
              <w:t>Tens</w:t>
            </w:r>
            <w:r w:rsidR="006D6600">
              <w:t>o</w:t>
            </w:r>
            <w:r>
              <w:t>rFlow Plugin for UE4</w:t>
            </w:r>
          </w:p>
          <w:p w14:paraId="5D9A19A4" w14:textId="5A73318A" w:rsidR="00E27758" w:rsidRDefault="00E27758" w:rsidP="001D6504">
            <w:r>
              <w:t>Papers on different Training methods of Neural Networks</w:t>
            </w:r>
          </w:p>
          <w:p w14:paraId="10406978" w14:textId="219FEE75" w:rsidR="00E27758" w:rsidRDefault="00E27758" w:rsidP="001D6504">
            <w:r>
              <w:t>Papers on different Layouts of Neural Networks</w:t>
            </w:r>
          </w:p>
          <w:p w14:paraId="0F8BB581" w14:textId="79752D6A" w:rsidR="00AB3619" w:rsidRDefault="00AB3619" w:rsidP="001D6504">
            <w:r>
              <w:t>Tens</w:t>
            </w:r>
            <w:r w:rsidR="006D6600">
              <w:t>o</w:t>
            </w:r>
            <w:r>
              <w:t>rFlow API Documentation</w:t>
            </w:r>
          </w:p>
          <w:p w14:paraId="11F06CA2" w14:textId="77777777" w:rsidR="00BD7A49" w:rsidRDefault="00BD7A49" w:rsidP="001D6504"/>
          <w:p w14:paraId="75EDE88B" w14:textId="3077382E" w:rsidR="00BD7A49" w:rsidRDefault="00BD7A49" w:rsidP="001D6504"/>
        </w:tc>
      </w:tr>
    </w:tbl>
    <w:p w14:paraId="509DC988" w14:textId="77777777" w:rsidR="009C0065" w:rsidRDefault="009C0065" w:rsidP="009C0065"/>
    <w:p w14:paraId="5049462A" w14:textId="77777777" w:rsidR="009C0065" w:rsidRDefault="009C0065">
      <w:r>
        <w:br w:type="page"/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072"/>
      </w:tblGrid>
      <w:tr w:rsidR="009C0065" w14:paraId="25822EB4" w14:textId="77777777" w:rsidTr="001D6504">
        <w:tc>
          <w:tcPr>
            <w:tcW w:w="9072" w:type="dxa"/>
          </w:tcPr>
          <w:p w14:paraId="26159858" w14:textId="77777777" w:rsidR="009C0065" w:rsidRDefault="009C0065" w:rsidP="001D6504">
            <w:r>
              <w:lastRenderedPageBreak/>
              <w:t>Deliverables</w:t>
            </w:r>
          </w:p>
        </w:tc>
      </w:tr>
      <w:tr w:rsidR="009C0065" w14:paraId="3FFD9148" w14:textId="77777777" w:rsidTr="00EC1E15">
        <w:trPr>
          <w:trHeight w:val="8996"/>
        </w:trPr>
        <w:tc>
          <w:tcPr>
            <w:tcW w:w="9072" w:type="dxa"/>
          </w:tcPr>
          <w:p w14:paraId="06858310" w14:textId="2A6CA9F3" w:rsidR="009C0065" w:rsidRDefault="00AB3619" w:rsidP="001D6504">
            <w:r>
              <w:t>Project documentation will be produce</w:t>
            </w:r>
            <w:r w:rsidR="004B2B61">
              <w:t>d</w:t>
            </w:r>
            <w:r>
              <w:t xml:space="preserve"> </w:t>
            </w:r>
            <w:r w:rsidR="006D6600">
              <w:t>following</w:t>
            </w:r>
            <w:r>
              <w:t xml:space="preserve"> the standards stipulated in the Final Year Project Handbook and </w:t>
            </w:r>
            <w:r w:rsidR="004B2B61">
              <w:t xml:space="preserve">will </w:t>
            </w:r>
            <w:r>
              <w:t>includ</w:t>
            </w:r>
            <w:r w:rsidR="004B2B61">
              <w:t>e</w:t>
            </w:r>
            <w:r>
              <w:t>:</w:t>
            </w:r>
          </w:p>
          <w:p w14:paraId="78FEA100" w14:textId="77777777" w:rsidR="00AB3619" w:rsidRDefault="00AB3619" w:rsidP="00AB3619">
            <w:pPr>
              <w:pStyle w:val="ListParagraph"/>
              <w:numPr>
                <w:ilvl w:val="0"/>
                <w:numId w:val="4"/>
              </w:numPr>
            </w:pPr>
            <w:r>
              <w:t>All documentary requirements stated in the Final Year Project Handbook</w:t>
            </w:r>
          </w:p>
          <w:p w14:paraId="52D4F6C2" w14:textId="2C6F7823" w:rsidR="00AB3619" w:rsidRDefault="00AB3619" w:rsidP="00AB3619">
            <w:pPr>
              <w:pStyle w:val="ListParagraph"/>
              <w:numPr>
                <w:ilvl w:val="0"/>
                <w:numId w:val="4"/>
              </w:numPr>
            </w:pPr>
            <w:r>
              <w:t>Logbook</w:t>
            </w:r>
          </w:p>
          <w:p w14:paraId="19CA7677" w14:textId="58857DDD" w:rsidR="00AB3619" w:rsidRDefault="00AB3619" w:rsidP="00AB3619">
            <w:pPr>
              <w:pStyle w:val="ListParagraph"/>
              <w:numPr>
                <w:ilvl w:val="0"/>
                <w:numId w:val="4"/>
              </w:numPr>
            </w:pPr>
            <w:r>
              <w:t xml:space="preserve">All appropriate design and implementation documents </w:t>
            </w:r>
            <w:r w:rsidR="0094155C">
              <w:t>relevant</w:t>
            </w:r>
            <w:r>
              <w:t xml:space="preserve"> to the selected methods</w:t>
            </w:r>
          </w:p>
          <w:p w14:paraId="1C7173D4" w14:textId="3ABDFC2A" w:rsidR="00AB3619" w:rsidRDefault="00AB3619" w:rsidP="00AB3619">
            <w:pPr>
              <w:pStyle w:val="ListParagraph"/>
              <w:numPr>
                <w:ilvl w:val="0"/>
                <w:numId w:val="4"/>
              </w:numPr>
            </w:pPr>
            <w:r>
              <w:t>Fully documented and analysed test results</w:t>
            </w:r>
          </w:p>
          <w:p w14:paraId="23421C26" w14:textId="77777777" w:rsidR="00AB3619" w:rsidRDefault="00AB3619" w:rsidP="00AB3619">
            <w:pPr>
              <w:pStyle w:val="ListParagraph"/>
              <w:numPr>
                <w:ilvl w:val="0"/>
                <w:numId w:val="4"/>
              </w:numPr>
            </w:pPr>
            <w:r>
              <w:t>A full program listing (soft or hard copy)</w:t>
            </w:r>
          </w:p>
          <w:p w14:paraId="474BDAFF" w14:textId="6A054280" w:rsidR="00AB3619" w:rsidRDefault="00AB3619" w:rsidP="00AB3619">
            <w:pPr>
              <w:pStyle w:val="ListParagraph"/>
              <w:numPr>
                <w:ilvl w:val="0"/>
                <w:numId w:val="4"/>
              </w:numPr>
            </w:pPr>
            <w:r>
              <w:t>Installation and user documentation for the software art</w:t>
            </w:r>
            <w:r w:rsidR="006D6600">
              <w:t>e</w:t>
            </w:r>
            <w:r>
              <w:t>fact</w:t>
            </w:r>
          </w:p>
          <w:p w14:paraId="75753084" w14:textId="56D24FB9" w:rsidR="00AB3619" w:rsidRDefault="00AB3619" w:rsidP="00AB3619">
            <w:pPr>
              <w:pStyle w:val="ListParagraph"/>
              <w:numPr>
                <w:ilvl w:val="0"/>
                <w:numId w:val="4"/>
              </w:numPr>
            </w:pPr>
            <w:r>
              <w:t>The Original Project Plan</w:t>
            </w:r>
          </w:p>
          <w:p w14:paraId="0E4674DA" w14:textId="0D63BE59" w:rsidR="00AB3619" w:rsidRDefault="00AB3619" w:rsidP="00AB3619">
            <w:pPr>
              <w:pStyle w:val="ListParagraph"/>
              <w:numPr>
                <w:ilvl w:val="0"/>
                <w:numId w:val="4"/>
              </w:numPr>
            </w:pPr>
            <w:r>
              <w:t>The Software Artefact on a disk</w:t>
            </w:r>
          </w:p>
        </w:tc>
      </w:tr>
    </w:tbl>
    <w:p w14:paraId="7DBB58EF" w14:textId="77777777" w:rsidR="009C0065" w:rsidRDefault="009C0065" w:rsidP="009C0065"/>
    <w:p w14:paraId="174FCA9A" w14:textId="77777777" w:rsidR="009C0065" w:rsidRDefault="009C0065" w:rsidP="009C0065"/>
    <w:p w14:paraId="6B1C407F" w14:textId="77777777" w:rsidR="009C0065" w:rsidRDefault="009C0065"/>
    <w:p w14:paraId="35E33E13" w14:textId="77777777" w:rsidR="009C0065" w:rsidRDefault="009C0065"/>
    <w:sectPr w:rsidR="009C006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F024CA"/>
    <w:multiLevelType w:val="hybridMultilevel"/>
    <w:tmpl w:val="3FBEB2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B011D4D"/>
    <w:multiLevelType w:val="hybridMultilevel"/>
    <w:tmpl w:val="6E0E73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4D10084"/>
    <w:multiLevelType w:val="hybridMultilevel"/>
    <w:tmpl w:val="0EC623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B1712AC"/>
    <w:multiLevelType w:val="hybridMultilevel"/>
    <w:tmpl w:val="055E2E3E"/>
    <w:lvl w:ilvl="0" w:tplc="08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yMDY0tjQwMbMwsTRS0lEKTi0uzszPAykwrwUA5mSXKSwAAAA="/>
  </w:docVars>
  <w:rsids>
    <w:rsidRoot w:val="001F3622"/>
    <w:rsid w:val="000876D4"/>
    <w:rsid w:val="00093871"/>
    <w:rsid w:val="00096C9F"/>
    <w:rsid w:val="000B463D"/>
    <w:rsid w:val="00115377"/>
    <w:rsid w:val="001918AA"/>
    <w:rsid w:val="001E0B40"/>
    <w:rsid w:val="001F3622"/>
    <w:rsid w:val="001F6088"/>
    <w:rsid w:val="0022266B"/>
    <w:rsid w:val="00247CB7"/>
    <w:rsid w:val="00294684"/>
    <w:rsid w:val="003077F4"/>
    <w:rsid w:val="00343FDD"/>
    <w:rsid w:val="0038045D"/>
    <w:rsid w:val="00390BBD"/>
    <w:rsid w:val="003D6E74"/>
    <w:rsid w:val="004232B1"/>
    <w:rsid w:val="00435AE3"/>
    <w:rsid w:val="00486587"/>
    <w:rsid w:val="004B2B61"/>
    <w:rsid w:val="004F68AC"/>
    <w:rsid w:val="00557158"/>
    <w:rsid w:val="00572B58"/>
    <w:rsid w:val="005C541E"/>
    <w:rsid w:val="005E1F7E"/>
    <w:rsid w:val="006037D9"/>
    <w:rsid w:val="00637D63"/>
    <w:rsid w:val="006A365C"/>
    <w:rsid w:val="006D6600"/>
    <w:rsid w:val="00706ED3"/>
    <w:rsid w:val="0080334E"/>
    <w:rsid w:val="00821598"/>
    <w:rsid w:val="00837C4C"/>
    <w:rsid w:val="00890D9C"/>
    <w:rsid w:val="008C036F"/>
    <w:rsid w:val="008C6E83"/>
    <w:rsid w:val="00937055"/>
    <w:rsid w:val="0094155C"/>
    <w:rsid w:val="00953E9F"/>
    <w:rsid w:val="009C0065"/>
    <w:rsid w:val="009C4CF1"/>
    <w:rsid w:val="00A14D95"/>
    <w:rsid w:val="00A2399C"/>
    <w:rsid w:val="00A273F7"/>
    <w:rsid w:val="00A74E19"/>
    <w:rsid w:val="00A8304A"/>
    <w:rsid w:val="00AA1368"/>
    <w:rsid w:val="00AB3619"/>
    <w:rsid w:val="00AC5A42"/>
    <w:rsid w:val="00AE47B6"/>
    <w:rsid w:val="00B1197A"/>
    <w:rsid w:val="00B176FD"/>
    <w:rsid w:val="00B55C0C"/>
    <w:rsid w:val="00BD7A49"/>
    <w:rsid w:val="00BE7113"/>
    <w:rsid w:val="00C03516"/>
    <w:rsid w:val="00C55AEC"/>
    <w:rsid w:val="00C768A8"/>
    <w:rsid w:val="00C9119B"/>
    <w:rsid w:val="00CB6E00"/>
    <w:rsid w:val="00CC0CB2"/>
    <w:rsid w:val="00DB5870"/>
    <w:rsid w:val="00DC4EFA"/>
    <w:rsid w:val="00E00E14"/>
    <w:rsid w:val="00E04B7E"/>
    <w:rsid w:val="00E27758"/>
    <w:rsid w:val="00E33244"/>
    <w:rsid w:val="00EC1E15"/>
    <w:rsid w:val="00EC2A54"/>
    <w:rsid w:val="00EE42B5"/>
    <w:rsid w:val="00F15983"/>
    <w:rsid w:val="00F251C6"/>
    <w:rsid w:val="00F32FC1"/>
    <w:rsid w:val="00F96C10"/>
    <w:rsid w:val="00FB5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8C854D"/>
  <w15:docId w15:val="{38CFB293-E8AB-403E-B7FB-43480AC919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006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C00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E1F7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549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94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5F54D617A177A41AEF3E3A4C2F7B5C4" ma:contentTypeVersion="9" ma:contentTypeDescription="Create a new document." ma:contentTypeScope="" ma:versionID="9dec1eedd39ed6cd389f76a15acd1d56">
  <xsd:schema xmlns:xsd="http://www.w3.org/2001/XMLSchema" xmlns:xs="http://www.w3.org/2001/XMLSchema" xmlns:p="http://schemas.microsoft.com/office/2006/metadata/properties" xmlns:ns3="6989f102-3ce3-448f-9d81-84a7a7a3fe5e" xmlns:ns4="8cb202e4-24cd-4a69-abe5-4a2fcf48626f" targetNamespace="http://schemas.microsoft.com/office/2006/metadata/properties" ma:root="true" ma:fieldsID="e40cfe105cdc957ed82cfe073a3689d6" ns3:_="" ns4:_="">
    <xsd:import namespace="6989f102-3ce3-448f-9d81-84a7a7a3fe5e"/>
    <xsd:import namespace="8cb202e4-24cd-4a69-abe5-4a2fcf48626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89f102-3ce3-448f-9d81-84a7a7a3fe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b202e4-24cd-4a69-abe5-4a2fcf48626f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202738E-7EA3-4022-BE0B-D0E436D10F1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13B5EC9-E062-4249-834A-7F173DEBD8F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08083EC-901F-496F-B9DD-BE91035821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89f102-3ce3-448f-9d81-84a7a7a3fe5e"/>
    <ds:schemaRef ds:uri="8cb202e4-24cd-4a69-abe5-4a2fcf48626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5</Pages>
  <Words>492</Words>
  <Characters>280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ilton</dc:creator>
  <cp:lastModifiedBy>David Taylor</cp:lastModifiedBy>
  <cp:revision>3</cp:revision>
  <dcterms:created xsi:type="dcterms:W3CDTF">2020-10-10T12:40:00Z</dcterms:created>
  <dcterms:modified xsi:type="dcterms:W3CDTF">2020-10-10T1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F54D617A177A41AEF3E3A4C2F7B5C4</vt:lpwstr>
  </property>
</Properties>
</file>